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B6619" w14:textId="77777777" w:rsidR="00F66004" w:rsidRPr="002C2DFC" w:rsidRDefault="00F66004" w:rsidP="00F66004">
      <w:pPr>
        <w:jc w:val="both"/>
        <w:rPr>
          <w:rFonts w:ascii="Century Gothic" w:hAnsi="Century Gothic"/>
          <w:b/>
          <w:bCs/>
          <w:sz w:val="21"/>
          <w:szCs w:val="21"/>
        </w:rPr>
      </w:pPr>
      <w:r w:rsidRPr="002C2DFC">
        <w:rPr>
          <w:rFonts w:ascii="Century Gothic" w:hAnsi="Century Gothic"/>
          <w:b/>
          <w:bCs/>
          <w:sz w:val="21"/>
          <w:szCs w:val="21"/>
        </w:rPr>
        <w:t xml:space="preserve">The University of KwaZulu-Natal (UKZN) is committed to meeting the objectives of Employment Equity to improve </w:t>
      </w:r>
      <w:proofErr w:type="spellStart"/>
      <w:r w:rsidRPr="002C2DFC">
        <w:rPr>
          <w:rFonts w:ascii="Century Gothic" w:hAnsi="Century Gothic"/>
          <w:b/>
          <w:bCs/>
          <w:sz w:val="21"/>
          <w:szCs w:val="21"/>
        </w:rPr>
        <w:t>representivity</w:t>
      </w:r>
      <w:proofErr w:type="spellEnd"/>
      <w:r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219887E7" w14:textId="77777777" w:rsidR="00F66004" w:rsidRPr="002C2DFC" w:rsidRDefault="00F66004" w:rsidP="00F66004">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73A272F2" w14:textId="77777777" w:rsidR="00F66004" w:rsidRPr="002C2DFC" w:rsidRDefault="00F66004" w:rsidP="00F66004">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3A20B071" w14:textId="77777777" w:rsidR="00F66004" w:rsidRPr="002C2DFC" w:rsidRDefault="00F66004" w:rsidP="00F66004">
      <w:pPr>
        <w:jc w:val="center"/>
        <w:rPr>
          <w:rFonts w:ascii="Century Gothic" w:hAnsi="Century Gothic" w:cs="Arial"/>
          <w:b/>
          <w:bCs/>
          <w:sz w:val="21"/>
          <w:szCs w:val="21"/>
        </w:rPr>
      </w:pPr>
    </w:p>
    <w:p w14:paraId="131DA2B7" w14:textId="04F3D775" w:rsidR="00F66004" w:rsidRPr="002C2DFC" w:rsidRDefault="00F66004" w:rsidP="00F66004">
      <w:pPr>
        <w:jc w:val="center"/>
        <w:rPr>
          <w:rFonts w:ascii="Century Gothic" w:hAnsi="Century Gothic" w:cs="Arial"/>
          <w:b/>
          <w:bCs/>
          <w:sz w:val="21"/>
          <w:szCs w:val="21"/>
        </w:rPr>
      </w:pPr>
      <w:r w:rsidRPr="002C2DFC">
        <w:rPr>
          <w:rFonts w:ascii="Century Gothic" w:hAnsi="Century Gothic" w:cs="Arial"/>
          <w:b/>
          <w:bCs/>
          <w:sz w:val="21"/>
          <w:szCs w:val="21"/>
        </w:rPr>
        <w:t>Ad hoc Lecturer (</w:t>
      </w:r>
      <w:r w:rsidR="00C517CA">
        <w:rPr>
          <w:rFonts w:ascii="Century Gothic" w:hAnsi="Century Gothic" w:cs="Arial"/>
          <w:b/>
          <w:bCs/>
          <w:sz w:val="21"/>
          <w:szCs w:val="21"/>
        </w:rPr>
        <w:t xml:space="preserve">Music </w:t>
      </w:r>
      <w:r w:rsidRPr="002C2DFC">
        <w:rPr>
          <w:rFonts w:ascii="Century Gothic" w:hAnsi="Century Gothic" w:cs="Arial"/>
          <w:b/>
          <w:bCs/>
          <w:sz w:val="21"/>
          <w:szCs w:val="21"/>
        </w:rPr>
        <w:t>Education)</w:t>
      </w:r>
    </w:p>
    <w:p w14:paraId="72F7FAC7" w14:textId="77777777" w:rsidR="00F66004" w:rsidRPr="002C2DFC" w:rsidRDefault="00F66004" w:rsidP="00F66004">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2E5C9C41" w14:textId="77777777" w:rsidR="00F66004" w:rsidRPr="002C2DFC" w:rsidRDefault="00F66004" w:rsidP="00F66004">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31E33C1C" w14:textId="77777777" w:rsidR="00F66004" w:rsidRPr="002C2DFC" w:rsidRDefault="00F66004" w:rsidP="00F66004">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7585D77C" w14:textId="77777777" w:rsidR="00F66004" w:rsidRPr="002C2DFC" w:rsidRDefault="00F66004" w:rsidP="00F66004">
      <w:pPr>
        <w:jc w:val="center"/>
        <w:rPr>
          <w:rFonts w:ascii="Century Gothic" w:hAnsi="Century Gothic" w:cs="Arial"/>
          <w:b/>
          <w:bCs/>
          <w:sz w:val="21"/>
          <w:szCs w:val="21"/>
        </w:rPr>
      </w:pPr>
    </w:p>
    <w:p w14:paraId="2AA89DAB" w14:textId="2F53C525" w:rsidR="00F66004" w:rsidRPr="002C2DFC" w:rsidRDefault="00F66004" w:rsidP="00F66004">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LA1</w:t>
      </w:r>
      <w:r w:rsidR="00C7050C">
        <w:rPr>
          <w:rFonts w:ascii="Century Gothic" w:hAnsi="Century Gothic"/>
          <w:b/>
          <w:bCs/>
          <w:color w:val="000000"/>
          <w:sz w:val="21"/>
          <w:szCs w:val="21"/>
        </w:rPr>
        <w:t>1</w:t>
      </w:r>
      <w:r w:rsidRPr="002C2DFC">
        <w:rPr>
          <w:rFonts w:ascii="Century Gothic" w:hAnsi="Century Gothic"/>
          <w:b/>
          <w:bCs/>
          <w:color w:val="000000"/>
          <w:sz w:val="21"/>
          <w:szCs w:val="21"/>
        </w:rPr>
        <w:t>/2024</w:t>
      </w:r>
    </w:p>
    <w:p w14:paraId="21B57912" w14:textId="77777777" w:rsidR="00F66004" w:rsidRPr="002C2DFC" w:rsidRDefault="00F66004" w:rsidP="00F66004">
      <w:pPr>
        <w:jc w:val="center"/>
        <w:rPr>
          <w:rFonts w:ascii="Century Gothic" w:hAnsi="Century Gothic" w:cs="Arial"/>
          <w:b/>
          <w:bCs/>
          <w:sz w:val="21"/>
          <w:szCs w:val="21"/>
        </w:rPr>
      </w:pPr>
    </w:p>
    <w:p w14:paraId="49F27A1C" w14:textId="7066C9C3" w:rsidR="00F66004" w:rsidRPr="002C2DFC" w:rsidRDefault="00F66004" w:rsidP="00F66004">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Pr>
          <w:rFonts w:ascii="Century Gothic" w:hAnsi="Century Gothic" w:cs="Arial"/>
          <w:sz w:val="21"/>
          <w:szCs w:val="21"/>
        </w:rPr>
        <w:t xml:space="preserve">Music </w:t>
      </w:r>
      <w:r w:rsidRPr="002C2DFC">
        <w:rPr>
          <w:rFonts w:ascii="Century Gothic" w:hAnsi="Century Gothic" w:cs="Arial"/>
          <w:sz w:val="21"/>
          <w:szCs w:val="21"/>
        </w:rPr>
        <w:t>Education</w:t>
      </w:r>
      <w:r>
        <w:rPr>
          <w:rFonts w:ascii="Century Gothic" w:hAnsi="Century Gothic" w:cs="Arial"/>
          <w:sz w:val="21"/>
          <w:szCs w:val="21"/>
        </w:rPr>
        <w:t xml:space="preserve"> </w:t>
      </w:r>
      <w:r w:rsidR="00C517CA">
        <w:rPr>
          <w:rFonts w:ascii="Century Gothic" w:hAnsi="Century Gothic" w:cs="Arial"/>
          <w:sz w:val="21"/>
          <w:szCs w:val="21"/>
        </w:rPr>
        <w:t>in</w:t>
      </w:r>
      <w:r>
        <w:rPr>
          <w:rFonts w:ascii="Century Gothic" w:hAnsi="Century Gothic" w:cs="Arial"/>
          <w:sz w:val="21"/>
          <w:szCs w:val="21"/>
        </w:rPr>
        <w:t xml:space="preserve"> the Postgraduate Certificate in Education</w:t>
      </w:r>
      <w:r w:rsidRPr="002C2DFC">
        <w:rPr>
          <w:rFonts w:ascii="Century Gothic" w:hAnsi="Century Gothic" w:cs="Arial"/>
          <w:sz w:val="21"/>
          <w:szCs w:val="21"/>
        </w:rPr>
        <w:t xml:space="preserve">. </w:t>
      </w:r>
    </w:p>
    <w:p w14:paraId="76436474" w14:textId="77777777" w:rsidR="00F66004" w:rsidRPr="002C2DFC" w:rsidRDefault="00F66004" w:rsidP="00F66004">
      <w:pPr>
        <w:jc w:val="both"/>
        <w:rPr>
          <w:rFonts w:ascii="Century Gothic" w:hAnsi="Century Gothic" w:cs="Arial"/>
          <w:sz w:val="21"/>
          <w:szCs w:val="21"/>
        </w:rPr>
      </w:pPr>
    </w:p>
    <w:p w14:paraId="2C0626D4" w14:textId="04ECA194" w:rsidR="00F66004" w:rsidRDefault="00F66004" w:rsidP="00F66004">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54D9FC93" w14:textId="77777777" w:rsidR="00C517CA" w:rsidRPr="002C2DFC" w:rsidRDefault="00C517CA" w:rsidP="00F66004">
      <w:pPr>
        <w:jc w:val="both"/>
        <w:rPr>
          <w:rFonts w:ascii="Century Gothic" w:hAnsi="Century Gothic" w:cs="Arial"/>
          <w:sz w:val="21"/>
          <w:szCs w:val="21"/>
        </w:rPr>
      </w:pPr>
    </w:p>
    <w:p w14:paraId="030C5B1A" w14:textId="49BB6E97" w:rsidR="00F66004" w:rsidRPr="002C2DFC" w:rsidRDefault="00F66004" w:rsidP="00F66004">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Bridget Campbe</w:t>
      </w:r>
      <w:r w:rsidR="00C517CA">
        <w:rPr>
          <w:rFonts w:ascii="Century Gothic" w:hAnsi="Century Gothic" w:cs="Arial"/>
          <w:sz w:val="21"/>
          <w:szCs w:val="21"/>
        </w:rPr>
        <w:t>l</w:t>
      </w:r>
      <w:r>
        <w:rPr>
          <w:rFonts w:ascii="Century Gothic" w:hAnsi="Century Gothic" w:cs="Arial"/>
          <w:sz w:val="21"/>
          <w:szCs w:val="21"/>
        </w:rPr>
        <w:t>l.</w:t>
      </w:r>
    </w:p>
    <w:p w14:paraId="27462F8E" w14:textId="77777777" w:rsidR="00CD5F4C" w:rsidRDefault="00CD5F4C" w:rsidP="00C407BA">
      <w:pPr>
        <w:spacing w:after="200" w:line="276" w:lineRule="auto"/>
        <w:contextualSpacing/>
        <w:jc w:val="both"/>
        <w:rPr>
          <w:rFonts w:ascii="Century Gothic" w:hAnsi="Century Gothic"/>
          <w:b/>
          <w:color w:val="000000"/>
          <w:sz w:val="21"/>
          <w:szCs w:val="21"/>
          <w:lang w:val="en-US"/>
        </w:rPr>
      </w:pPr>
    </w:p>
    <w:p w14:paraId="5CC6283F" w14:textId="246A33BB"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6A92ECE2" w14:textId="7CB2E8D1" w:rsidR="00CD5F4C" w:rsidRDefault="00C407BA" w:rsidP="00EB5ED3">
      <w:pPr>
        <w:numPr>
          <w:ilvl w:val="0"/>
          <w:numId w:val="7"/>
        </w:numPr>
        <w:spacing w:after="200" w:line="276" w:lineRule="auto"/>
        <w:contextualSpacing/>
        <w:jc w:val="both"/>
        <w:rPr>
          <w:rFonts w:ascii="Century Gothic" w:hAnsi="Century Gothic"/>
          <w:color w:val="000000"/>
          <w:sz w:val="21"/>
          <w:szCs w:val="21"/>
        </w:rPr>
      </w:pPr>
      <w:r w:rsidRPr="00CD5F4C">
        <w:rPr>
          <w:rFonts w:ascii="Century Gothic" w:hAnsi="Century Gothic"/>
          <w:color w:val="000000"/>
          <w:sz w:val="21"/>
          <w:szCs w:val="21"/>
        </w:rPr>
        <w:t xml:space="preserve">A </w:t>
      </w:r>
      <w:proofErr w:type="gramStart"/>
      <w:r w:rsidRPr="00CD5F4C">
        <w:rPr>
          <w:rFonts w:ascii="Century Gothic" w:hAnsi="Century Gothic"/>
          <w:color w:val="000000"/>
          <w:sz w:val="21"/>
          <w:szCs w:val="21"/>
        </w:rPr>
        <w:t>Master’s</w:t>
      </w:r>
      <w:proofErr w:type="gramEnd"/>
      <w:r w:rsidRPr="00CD5F4C">
        <w:rPr>
          <w:rFonts w:ascii="Century Gothic" w:hAnsi="Century Gothic"/>
          <w:color w:val="000000"/>
          <w:sz w:val="21"/>
          <w:szCs w:val="21"/>
        </w:rPr>
        <w:t xml:space="preserve"> degree specialising in a</w:t>
      </w:r>
      <w:r w:rsidR="00D4779F">
        <w:rPr>
          <w:rFonts w:ascii="Century Gothic" w:hAnsi="Century Gothic"/>
          <w:color w:val="000000"/>
          <w:sz w:val="21"/>
          <w:szCs w:val="21"/>
        </w:rPr>
        <w:t xml:space="preserve">n appropriate </w:t>
      </w:r>
      <w:r w:rsidRPr="00CD5F4C">
        <w:rPr>
          <w:rFonts w:ascii="Century Gothic" w:hAnsi="Century Gothic"/>
          <w:color w:val="000000"/>
          <w:sz w:val="21"/>
          <w:szCs w:val="21"/>
        </w:rPr>
        <w:t>discipline</w:t>
      </w:r>
      <w:r w:rsidR="00D4779F">
        <w:rPr>
          <w:rFonts w:ascii="Century Gothic" w:hAnsi="Century Gothic"/>
          <w:color w:val="000000"/>
          <w:sz w:val="21"/>
          <w:szCs w:val="21"/>
        </w:rPr>
        <w:t>.</w:t>
      </w:r>
      <w:r w:rsidRPr="00CD5F4C">
        <w:rPr>
          <w:rFonts w:ascii="Century Gothic" w:hAnsi="Century Gothic"/>
          <w:color w:val="000000"/>
          <w:sz w:val="21"/>
          <w:szCs w:val="21"/>
        </w:rPr>
        <w:t xml:space="preserve"> </w:t>
      </w:r>
    </w:p>
    <w:p w14:paraId="65F226B1" w14:textId="4E1C4F9C" w:rsidR="00C407BA" w:rsidRPr="00CD5F4C" w:rsidRDefault="00C407BA" w:rsidP="00EB5ED3">
      <w:pPr>
        <w:numPr>
          <w:ilvl w:val="0"/>
          <w:numId w:val="7"/>
        </w:numPr>
        <w:spacing w:after="200" w:line="276" w:lineRule="auto"/>
        <w:contextualSpacing/>
        <w:jc w:val="both"/>
        <w:rPr>
          <w:rFonts w:ascii="Century Gothic" w:hAnsi="Century Gothic"/>
          <w:color w:val="000000"/>
          <w:sz w:val="21"/>
          <w:szCs w:val="21"/>
        </w:rPr>
      </w:pPr>
      <w:r w:rsidRPr="00CD5F4C">
        <w:rPr>
          <w:rFonts w:ascii="Century Gothic" w:hAnsi="Century Gothic"/>
          <w:color w:val="000000"/>
          <w:sz w:val="21"/>
          <w:szCs w:val="21"/>
        </w:rPr>
        <w:t xml:space="preserve">A recognised professional teaching qualification to teach </w:t>
      </w:r>
      <w:r w:rsidR="001853CF">
        <w:rPr>
          <w:rFonts w:ascii="Century Gothic" w:hAnsi="Century Gothic"/>
          <w:color w:val="000000"/>
          <w:sz w:val="21"/>
          <w:szCs w:val="21"/>
        </w:rPr>
        <w:t>Music</w:t>
      </w:r>
      <w:r w:rsidR="003C55A0" w:rsidRPr="00CD5F4C">
        <w:rPr>
          <w:rFonts w:ascii="Century Gothic" w:hAnsi="Century Gothic"/>
          <w:color w:val="000000"/>
          <w:sz w:val="21"/>
          <w:szCs w:val="21"/>
        </w:rPr>
        <w:t xml:space="preserve"> </w:t>
      </w:r>
      <w:r w:rsidRPr="00CD5F4C">
        <w:rPr>
          <w:rFonts w:ascii="Century Gothic" w:hAnsi="Century Gothic"/>
          <w:color w:val="000000"/>
          <w:sz w:val="21"/>
          <w:szCs w:val="21"/>
        </w:rPr>
        <w:t>in South African schools.</w:t>
      </w:r>
    </w:p>
    <w:p w14:paraId="15C349A4" w14:textId="4D26A96C"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867150">
        <w:rPr>
          <w:rFonts w:ascii="Century Gothic" w:hAnsi="Century Gothic"/>
          <w:color w:val="000000"/>
          <w:sz w:val="21"/>
          <w:szCs w:val="21"/>
        </w:rPr>
        <w:t>m</w:t>
      </w:r>
      <w:r w:rsidR="001853CF">
        <w:rPr>
          <w:rFonts w:ascii="Century Gothic" w:hAnsi="Century Gothic"/>
          <w:color w:val="000000"/>
          <w:sz w:val="21"/>
          <w:szCs w:val="21"/>
        </w:rPr>
        <w:t xml:space="preserve">usic </w:t>
      </w:r>
      <w:r w:rsidRPr="00C407BA">
        <w:rPr>
          <w:rFonts w:ascii="Century Gothic" w:hAnsi="Century Gothic"/>
          <w:color w:val="000000"/>
          <w:sz w:val="21"/>
          <w:szCs w:val="21"/>
        </w:rPr>
        <w:t>at the primary, secondary and/or tertiary level.</w:t>
      </w:r>
    </w:p>
    <w:p w14:paraId="7A22AB1A" w14:textId="00570BEA" w:rsidR="00CE19EB" w:rsidRDefault="00CE19EB" w:rsidP="00C407BA">
      <w:pPr>
        <w:spacing w:after="200" w:line="276" w:lineRule="auto"/>
        <w:contextualSpacing/>
        <w:jc w:val="both"/>
        <w:rPr>
          <w:rFonts w:ascii="Century Gothic" w:hAnsi="Century Gothic"/>
          <w:color w:val="000000"/>
          <w:sz w:val="21"/>
          <w:szCs w:val="21"/>
        </w:rPr>
      </w:pPr>
    </w:p>
    <w:p w14:paraId="510AC4E2" w14:textId="368E72DE" w:rsidR="00F66004" w:rsidRPr="00F66004" w:rsidRDefault="00F66004" w:rsidP="00F66004">
      <w:pPr>
        <w:jc w:val="both"/>
        <w:rPr>
          <w:rFonts w:ascii="Century Gothic" w:hAnsi="Century Gothic"/>
          <w:b/>
          <w:sz w:val="21"/>
          <w:szCs w:val="21"/>
          <w:lang w:eastAsia="en-ZA"/>
        </w:rPr>
      </w:pPr>
      <w:r w:rsidRPr="00F66004">
        <w:rPr>
          <w:rFonts w:ascii="Century Gothic" w:hAnsi="Century Gothic"/>
          <w:b/>
          <w:sz w:val="21"/>
          <w:szCs w:val="21"/>
          <w:lang w:eastAsia="en-ZA"/>
        </w:rPr>
        <w:t>Enquiries and details regarding this post may be directed to Dr Bridget Campbe</w:t>
      </w:r>
      <w:r w:rsidR="00C517CA">
        <w:rPr>
          <w:rFonts w:ascii="Century Gothic" w:hAnsi="Century Gothic"/>
          <w:b/>
          <w:sz w:val="21"/>
          <w:szCs w:val="21"/>
          <w:lang w:eastAsia="en-ZA"/>
        </w:rPr>
        <w:t>l</w:t>
      </w:r>
      <w:r w:rsidRPr="00F66004">
        <w:rPr>
          <w:rFonts w:ascii="Century Gothic" w:hAnsi="Century Gothic"/>
          <w:b/>
          <w:sz w:val="21"/>
          <w:szCs w:val="21"/>
          <w:lang w:eastAsia="en-ZA"/>
        </w:rPr>
        <w:t xml:space="preserve">l, email </w:t>
      </w:r>
      <w:hyperlink r:id="rId8" w:history="1">
        <w:r w:rsidRPr="00F66004">
          <w:rPr>
            <w:rFonts w:ascii="Century Gothic" w:hAnsi="Century Gothic"/>
            <w:b/>
            <w:color w:val="0000FF"/>
            <w:sz w:val="21"/>
            <w:szCs w:val="21"/>
            <w:u w:val="single"/>
            <w:lang w:eastAsia="en-ZA"/>
          </w:rPr>
          <w:t>campbell@ukzn.ac.za</w:t>
        </w:r>
      </w:hyperlink>
    </w:p>
    <w:p w14:paraId="252FFD40" w14:textId="77777777" w:rsidR="00F66004" w:rsidRPr="00F66004" w:rsidRDefault="00F66004" w:rsidP="00F66004">
      <w:pPr>
        <w:jc w:val="both"/>
        <w:rPr>
          <w:rFonts w:ascii="Century Gothic" w:hAnsi="Century Gothic" w:cs="Arial"/>
          <w:bCs/>
          <w:sz w:val="21"/>
          <w:szCs w:val="21"/>
          <w:lang w:eastAsia="en-ZA"/>
        </w:rPr>
      </w:pPr>
    </w:p>
    <w:p w14:paraId="3D135059" w14:textId="77777777" w:rsidR="00F66004" w:rsidRPr="00F66004" w:rsidRDefault="00F66004" w:rsidP="00F66004">
      <w:pPr>
        <w:jc w:val="both"/>
        <w:rPr>
          <w:rFonts w:ascii="Century Gothic" w:hAnsi="Century Gothic"/>
          <w:b/>
          <w:sz w:val="21"/>
          <w:szCs w:val="21"/>
          <w:lang w:eastAsia="en-ZA"/>
        </w:rPr>
      </w:pPr>
      <w:bookmarkStart w:id="0" w:name="_Hlk170153965"/>
      <w:r w:rsidRPr="00F66004">
        <w:rPr>
          <w:rFonts w:ascii="Century Gothic" w:hAnsi="Century Gothic" w:cs="Arial"/>
          <w:b/>
          <w:sz w:val="21"/>
          <w:szCs w:val="21"/>
          <w:lang w:eastAsia="en-ZA"/>
        </w:rPr>
        <w:t>The remuneration offered will be in accordance with the UKZN Fixed Term Rates of pay.</w:t>
      </w:r>
    </w:p>
    <w:p w14:paraId="28FE46D7" w14:textId="77777777" w:rsidR="00F66004" w:rsidRPr="00F66004" w:rsidRDefault="00F66004" w:rsidP="00F66004">
      <w:pPr>
        <w:jc w:val="both"/>
        <w:rPr>
          <w:rFonts w:ascii="Century Gothic" w:hAnsi="Century Gothic"/>
          <w:b/>
          <w:sz w:val="21"/>
          <w:szCs w:val="21"/>
          <w:lang w:eastAsia="en-ZA"/>
        </w:rPr>
      </w:pPr>
      <w:r w:rsidRPr="00F66004">
        <w:rPr>
          <w:rFonts w:ascii="Century Gothic" w:hAnsi="Century Gothic"/>
          <w:b/>
          <w:sz w:val="21"/>
          <w:szCs w:val="21"/>
          <w:lang w:eastAsia="en-ZA"/>
        </w:rPr>
        <w:t xml:space="preserve">  </w:t>
      </w:r>
    </w:p>
    <w:bookmarkEnd w:id="0"/>
    <w:p w14:paraId="3DF07E26" w14:textId="583D2F7A" w:rsidR="00F66004" w:rsidRPr="00F66004" w:rsidRDefault="00F66004" w:rsidP="00F66004">
      <w:pPr>
        <w:jc w:val="both"/>
        <w:rPr>
          <w:rFonts w:ascii="Century Gothic" w:hAnsi="Century Gothic"/>
          <w:b/>
          <w:sz w:val="21"/>
          <w:szCs w:val="21"/>
          <w:lang w:eastAsia="en-ZA"/>
        </w:rPr>
      </w:pPr>
      <w:r w:rsidRPr="00F66004">
        <w:rPr>
          <w:rFonts w:ascii="Century Gothic" w:hAnsi="Century Gothic"/>
          <w:b/>
          <w:sz w:val="21"/>
          <w:szCs w:val="21"/>
          <w:lang w:eastAsia="en-ZA"/>
        </w:rPr>
        <w:t xml:space="preserve">The closing date for receipt of applications is </w:t>
      </w:r>
      <w:r w:rsidR="00D4779F">
        <w:rPr>
          <w:rFonts w:ascii="Century Gothic" w:hAnsi="Century Gothic"/>
          <w:b/>
          <w:sz w:val="21"/>
          <w:szCs w:val="21"/>
          <w:lang w:eastAsia="en-ZA"/>
        </w:rPr>
        <w:t>17</w:t>
      </w:r>
      <w:r w:rsidRPr="00F66004">
        <w:rPr>
          <w:rFonts w:ascii="Century Gothic" w:hAnsi="Century Gothic"/>
          <w:b/>
          <w:sz w:val="21"/>
          <w:szCs w:val="21"/>
          <w:lang w:eastAsia="en-ZA"/>
        </w:rPr>
        <w:t xml:space="preserve"> July 2024.</w:t>
      </w:r>
    </w:p>
    <w:p w14:paraId="4E243BB0" w14:textId="77777777" w:rsidR="00F66004" w:rsidRPr="00F66004" w:rsidRDefault="00F66004" w:rsidP="00F66004">
      <w:pPr>
        <w:jc w:val="both"/>
        <w:rPr>
          <w:rFonts w:ascii="Century Gothic" w:hAnsi="Century Gothic"/>
          <w:b/>
          <w:sz w:val="21"/>
          <w:szCs w:val="21"/>
          <w:lang w:eastAsia="en-ZA"/>
        </w:rPr>
      </w:pPr>
    </w:p>
    <w:p w14:paraId="5F12BE81" w14:textId="77777777" w:rsidR="00F66004" w:rsidRPr="00F66004" w:rsidRDefault="00F66004" w:rsidP="00F66004">
      <w:pPr>
        <w:jc w:val="both"/>
        <w:rPr>
          <w:rFonts w:ascii="Century Gothic" w:hAnsi="Century Gothic"/>
          <w:b/>
          <w:sz w:val="21"/>
          <w:szCs w:val="21"/>
          <w:lang w:eastAsia="en-ZA"/>
        </w:rPr>
      </w:pPr>
      <w:r w:rsidRPr="00F66004">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F66004">
          <w:rPr>
            <w:rFonts w:ascii="Century Gothic" w:hAnsi="Century Gothic"/>
            <w:b/>
            <w:color w:val="0000FF"/>
            <w:sz w:val="21"/>
            <w:szCs w:val="21"/>
            <w:u w:val="single"/>
            <w:lang w:eastAsia="en-ZA"/>
          </w:rPr>
          <w:t>www.ukzn.ac.za</w:t>
        </w:r>
      </w:hyperlink>
      <w:r w:rsidRPr="00F66004">
        <w:rPr>
          <w:rFonts w:ascii="Century Gothic" w:hAnsi="Century Gothic"/>
          <w:b/>
          <w:sz w:val="21"/>
          <w:szCs w:val="21"/>
          <w:lang w:eastAsia="en-ZA"/>
        </w:rPr>
        <w:t>.</w:t>
      </w:r>
    </w:p>
    <w:p w14:paraId="6D234675" w14:textId="77777777" w:rsidR="00F66004" w:rsidRPr="00F66004" w:rsidRDefault="00F66004" w:rsidP="00F66004">
      <w:pPr>
        <w:jc w:val="both"/>
        <w:rPr>
          <w:rFonts w:ascii="Century Gothic" w:hAnsi="Century Gothic"/>
          <w:b/>
          <w:sz w:val="21"/>
          <w:szCs w:val="21"/>
          <w:lang w:eastAsia="en-ZA"/>
        </w:rPr>
      </w:pPr>
    </w:p>
    <w:p w14:paraId="1CB4AED5" w14:textId="77777777" w:rsidR="00D4779F" w:rsidRDefault="00F66004" w:rsidP="00F66004">
      <w:pPr>
        <w:jc w:val="both"/>
        <w:rPr>
          <w:rFonts w:ascii="Century Gothic" w:hAnsi="Century Gothic"/>
          <w:b/>
          <w:sz w:val="21"/>
          <w:szCs w:val="21"/>
          <w:lang w:eastAsia="en-ZA"/>
        </w:rPr>
      </w:pPr>
      <w:r w:rsidRPr="00F66004">
        <w:rPr>
          <w:rFonts w:ascii="Century Gothic" w:hAnsi="Century Gothic"/>
          <w:b/>
          <w:sz w:val="21"/>
          <w:szCs w:val="21"/>
          <w:lang w:eastAsia="en-ZA"/>
        </w:rPr>
        <w:t xml:space="preserve">Please e-mail applications to: Ms N Gcumisa, School of Education, Edgewood Campus. </w:t>
      </w:r>
    </w:p>
    <w:p w14:paraId="7D52F069" w14:textId="3E534CC3" w:rsidR="00F66004" w:rsidRPr="00F66004" w:rsidRDefault="00F66004" w:rsidP="00F66004">
      <w:pPr>
        <w:jc w:val="both"/>
        <w:rPr>
          <w:rFonts w:ascii="Century Gothic" w:hAnsi="Century Gothic"/>
          <w:b/>
          <w:color w:val="0000FF"/>
          <w:sz w:val="21"/>
          <w:szCs w:val="21"/>
          <w:u w:val="single"/>
          <w:lang w:eastAsia="en-ZA"/>
        </w:rPr>
      </w:pPr>
      <w:r w:rsidRPr="00F66004">
        <w:rPr>
          <w:rFonts w:ascii="Century Gothic" w:hAnsi="Century Gothic"/>
          <w:b/>
          <w:sz w:val="21"/>
          <w:szCs w:val="21"/>
          <w:lang w:eastAsia="en-ZA"/>
        </w:rPr>
        <w:t xml:space="preserve">E-mail: </w:t>
      </w:r>
      <w:hyperlink r:id="rId10" w:history="1">
        <w:r w:rsidRPr="00F66004">
          <w:rPr>
            <w:rFonts w:ascii="Century Gothic" w:hAnsi="Century Gothic"/>
            <w:b/>
            <w:color w:val="0000FF"/>
            <w:sz w:val="21"/>
            <w:szCs w:val="21"/>
            <w:u w:val="single"/>
            <w:lang w:eastAsia="en-ZA"/>
          </w:rPr>
          <w:t>Gcumisan@ukzn.ac.za</w:t>
        </w:r>
      </w:hyperlink>
    </w:p>
    <w:p w14:paraId="71DDDA5D" w14:textId="77777777" w:rsidR="00F66004" w:rsidRPr="00F66004" w:rsidRDefault="00F66004" w:rsidP="00F66004">
      <w:pPr>
        <w:jc w:val="both"/>
        <w:rPr>
          <w:rFonts w:ascii="Century Gothic" w:hAnsi="Century Gothic"/>
          <w:b/>
          <w:sz w:val="21"/>
          <w:szCs w:val="21"/>
          <w:lang w:eastAsia="en-ZA"/>
        </w:rPr>
      </w:pPr>
    </w:p>
    <w:p w14:paraId="670F031D" w14:textId="77777777" w:rsidR="00F66004" w:rsidRPr="00F66004" w:rsidRDefault="00F66004" w:rsidP="00F66004">
      <w:pPr>
        <w:jc w:val="both"/>
        <w:rPr>
          <w:rFonts w:ascii="Century Gothic" w:hAnsi="Century Gothic"/>
          <w:b/>
          <w:sz w:val="21"/>
          <w:szCs w:val="21"/>
          <w:lang w:eastAsia="en-ZA"/>
        </w:rPr>
      </w:pPr>
    </w:p>
    <w:p w14:paraId="39496DEC" w14:textId="1C6E761B" w:rsidR="00F66004" w:rsidRPr="00F66004" w:rsidRDefault="00F66004" w:rsidP="00F66004">
      <w:pPr>
        <w:autoSpaceDE w:val="0"/>
        <w:autoSpaceDN w:val="0"/>
        <w:ind w:right="252"/>
        <w:jc w:val="both"/>
        <w:rPr>
          <w:rFonts w:ascii="Century Gothic" w:eastAsiaTheme="minorHAnsi" w:hAnsi="Century Gothic" w:cs="Arial"/>
          <w:sz w:val="21"/>
          <w:szCs w:val="21"/>
        </w:rPr>
      </w:pPr>
      <w:r w:rsidRPr="00F66004">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F66004" w:rsidRPr="00F66004"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4358085">
    <w:abstractNumId w:val="0"/>
  </w:num>
  <w:num w:numId="2" w16cid:durableId="750395791">
    <w:abstractNumId w:val="2"/>
  </w:num>
  <w:num w:numId="3" w16cid:durableId="2021662719">
    <w:abstractNumId w:val="3"/>
  </w:num>
  <w:num w:numId="4" w16cid:durableId="1696035483">
    <w:abstractNumId w:val="3"/>
  </w:num>
  <w:num w:numId="5" w16cid:durableId="1298292615">
    <w:abstractNumId w:val="8"/>
  </w:num>
  <w:num w:numId="6" w16cid:durableId="1528716614">
    <w:abstractNumId w:val="6"/>
  </w:num>
  <w:num w:numId="7" w16cid:durableId="894201161">
    <w:abstractNumId w:val="4"/>
  </w:num>
  <w:num w:numId="8" w16cid:durableId="1148126932">
    <w:abstractNumId w:val="7"/>
  </w:num>
  <w:num w:numId="9" w16cid:durableId="259878953">
    <w:abstractNumId w:val="5"/>
  </w:num>
  <w:num w:numId="10" w16cid:durableId="863248091">
    <w:abstractNumId w:val="1"/>
  </w:num>
  <w:num w:numId="11" w16cid:durableId="13977088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B53E7"/>
    <w:rsid w:val="000E3ACD"/>
    <w:rsid w:val="00117A60"/>
    <w:rsid w:val="00153934"/>
    <w:rsid w:val="00162BC8"/>
    <w:rsid w:val="001809AB"/>
    <w:rsid w:val="001853CF"/>
    <w:rsid w:val="001A154E"/>
    <w:rsid w:val="001B6ABC"/>
    <w:rsid w:val="001D2722"/>
    <w:rsid w:val="001E7107"/>
    <w:rsid w:val="001F1FE2"/>
    <w:rsid w:val="002031B3"/>
    <w:rsid w:val="00212EC6"/>
    <w:rsid w:val="00233A6A"/>
    <w:rsid w:val="00260E17"/>
    <w:rsid w:val="00264CDE"/>
    <w:rsid w:val="00264E5F"/>
    <w:rsid w:val="00270E0A"/>
    <w:rsid w:val="002743F4"/>
    <w:rsid w:val="002834A4"/>
    <w:rsid w:val="00290FFC"/>
    <w:rsid w:val="002E05C8"/>
    <w:rsid w:val="002F6D71"/>
    <w:rsid w:val="0030461D"/>
    <w:rsid w:val="00334F40"/>
    <w:rsid w:val="00345694"/>
    <w:rsid w:val="003522DD"/>
    <w:rsid w:val="0037046C"/>
    <w:rsid w:val="00392438"/>
    <w:rsid w:val="003C0C08"/>
    <w:rsid w:val="003C55A0"/>
    <w:rsid w:val="003E2B52"/>
    <w:rsid w:val="003E75C4"/>
    <w:rsid w:val="003F16F3"/>
    <w:rsid w:val="00406AC1"/>
    <w:rsid w:val="004107E1"/>
    <w:rsid w:val="0041478E"/>
    <w:rsid w:val="00426A9C"/>
    <w:rsid w:val="00446FDE"/>
    <w:rsid w:val="00470F5F"/>
    <w:rsid w:val="004C2411"/>
    <w:rsid w:val="00557BF0"/>
    <w:rsid w:val="00571E21"/>
    <w:rsid w:val="00577EB2"/>
    <w:rsid w:val="00586D29"/>
    <w:rsid w:val="00596E44"/>
    <w:rsid w:val="005A1567"/>
    <w:rsid w:val="005E7DFA"/>
    <w:rsid w:val="00632345"/>
    <w:rsid w:val="006742CF"/>
    <w:rsid w:val="006840FC"/>
    <w:rsid w:val="00687169"/>
    <w:rsid w:val="006A3992"/>
    <w:rsid w:val="006E6835"/>
    <w:rsid w:val="006E7EE6"/>
    <w:rsid w:val="00711FA3"/>
    <w:rsid w:val="00744AD6"/>
    <w:rsid w:val="007855C8"/>
    <w:rsid w:val="0078657B"/>
    <w:rsid w:val="0078775E"/>
    <w:rsid w:val="00790F12"/>
    <w:rsid w:val="007D472B"/>
    <w:rsid w:val="008063AB"/>
    <w:rsid w:val="00817E79"/>
    <w:rsid w:val="00824821"/>
    <w:rsid w:val="00827540"/>
    <w:rsid w:val="00851C3C"/>
    <w:rsid w:val="00867150"/>
    <w:rsid w:val="008A2B98"/>
    <w:rsid w:val="008B3C82"/>
    <w:rsid w:val="00906214"/>
    <w:rsid w:val="00924BA9"/>
    <w:rsid w:val="00962CEB"/>
    <w:rsid w:val="00965C20"/>
    <w:rsid w:val="00970C37"/>
    <w:rsid w:val="00986178"/>
    <w:rsid w:val="009A17A7"/>
    <w:rsid w:val="009F1197"/>
    <w:rsid w:val="00A00715"/>
    <w:rsid w:val="00A033F1"/>
    <w:rsid w:val="00A1556F"/>
    <w:rsid w:val="00A3055E"/>
    <w:rsid w:val="00A5501C"/>
    <w:rsid w:val="00A67618"/>
    <w:rsid w:val="00AE4C7F"/>
    <w:rsid w:val="00B143DF"/>
    <w:rsid w:val="00B2434D"/>
    <w:rsid w:val="00B30347"/>
    <w:rsid w:val="00B315D9"/>
    <w:rsid w:val="00B32A44"/>
    <w:rsid w:val="00B336C7"/>
    <w:rsid w:val="00B37ABC"/>
    <w:rsid w:val="00B44965"/>
    <w:rsid w:val="00B809D6"/>
    <w:rsid w:val="00B97AB2"/>
    <w:rsid w:val="00BA7F7E"/>
    <w:rsid w:val="00BB56A4"/>
    <w:rsid w:val="00BB5A23"/>
    <w:rsid w:val="00BE509D"/>
    <w:rsid w:val="00BE76C6"/>
    <w:rsid w:val="00BF18CB"/>
    <w:rsid w:val="00BF2751"/>
    <w:rsid w:val="00C10DD4"/>
    <w:rsid w:val="00C407BA"/>
    <w:rsid w:val="00C47367"/>
    <w:rsid w:val="00C517CA"/>
    <w:rsid w:val="00C6069C"/>
    <w:rsid w:val="00C64016"/>
    <w:rsid w:val="00C7050C"/>
    <w:rsid w:val="00C7148A"/>
    <w:rsid w:val="00C73DA2"/>
    <w:rsid w:val="00C77B2E"/>
    <w:rsid w:val="00C80BF6"/>
    <w:rsid w:val="00C821EB"/>
    <w:rsid w:val="00C837D1"/>
    <w:rsid w:val="00CA1640"/>
    <w:rsid w:val="00CA31E2"/>
    <w:rsid w:val="00CB2A9E"/>
    <w:rsid w:val="00CD5F4C"/>
    <w:rsid w:val="00CE19EB"/>
    <w:rsid w:val="00D01101"/>
    <w:rsid w:val="00D320F5"/>
    <w:rsid w:val="00D36199"/>
    <w:rsid w:val="00D4779F"/>
    <w:rsid w:val="00D67B7A"/>
    <w:rsid w:val="00D74C66"/>
    <w:rsid w:val="00D96724"/>
    <w:rsid w:val="00DA435F"/>
    <w:rsid w:val="00DB3149"/>
    <w:rsid w:val="00DC61FA"/>
    <w:rsid w:val="00DF31A1"/>
    <w:rsid w:val="00E03231"/>
    <w:rsid w:val="00E04FE3"/>
    <w:rsid w:val="00E10B04"/>
    <w:rsid w:val="00E65FBE"/>
    <w:rsid w:val="00E84393"/>
    <w:rsid w:val="00ED436E"/>
    <w:rsid w:val="00EE5F82"/>
    <w:rsid w:val="00F16F7D"/>
    <w:rsid w:val="00F24239"/>
    <w:rsid w:val="00F4009F"/>
    <w:rsid w:val="00F46DD2"/>
    <w:rsid w:val="00F53986"/>
    <w:rsid w:val="00F66004"/>
    <w:rsid w:val="00F738B4"/>
    <w:rsid w:val="00F9037C"/>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D67B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Props1.xml><?xml version="1.0" encoding="utf-8"?>
<ds:datastoreItem xmlns:ds="http://schemas.openxmlformats.org/officeDocument/2006/customXml" ds:itemID="{E564C5DA-ACDA-4165-B477-09133EC72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3.xml><?xml version="1.0" encoding="utf-8"?>
<ds:datastoreItem xmlns:ds="http://schemas.openxmlformats.org/officeDocument/2006/customXml" ds:itemID="{75E9629B-56DA-487F-875A-4B56189ABEA1}">
  <ds:schemaRefs>
    <ds:schemaRef ds:uri="http://schemas.openxmlformats.org/package/2006/metadata/core-properties"/>
    <ds:schemaRef ds:uri="http://www.w3.org/XML/1998/namespace"/>
    <ds:schemaRef ds:uri="37249745-b95c-4c47-a0c5-ab6240ce575b"/>
    <ds:schemaRef ds:uri="http://purl.org/dc/elements/1.1/"/>
    <ds:schemaRef ds:uri="http://schemas.microsoft.com/office/2006/documentManagement/types"/>
    <ds:schemaRef ds:uri="http://purl.org/dc/terms/"/>
    <ds:schemaRef ds:uri="http://schemas.microsoft.com/office/infopath/2007/PartnerControls"/>
    <ds:schemaRef ds:uri="99836880-16f3-44cb-af1f-2df52da45bf9"/>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1</Words>
  <Characters>209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Van Laren</dc:creator>
  <cp:lastModifiedBy>Reviewer </cp:lastModifiedBy>
  <cp:revision>2</cp:revision>
  <dcterms:created xsi:type="dcterms:W3CDTF">2024-07-02T07:16:00Z</dcterms:created>
  <dcterms:modified xsi:type="dcterms:W3CDTF">2024-07-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